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w:t>
      </w:r>
      <w:proofErr w:type="gramStart"/>
      <w:r w:rsidR="00836707" w:rsidRPr="00887A22">
        <w:t>results on</w:t>
      </w:r>
      <w:proofErr w:type="gramEnd"/>
      <w:r w:rsidR="00836707" w:rsidRPr="00887A22">
        <w:t xml:space="preserve">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13D0D678" w:rsidR="00836707" w:rsidRDefault="00836707" w:rsidP="00836707">
      <w:bookmarkStart w:id="23" w:name="_Toc464831633"/>
      <w:bookmarkStart w:id="24" w:name="_Toc465328378"/>
      <w:bookmarkStart w:id="25" w:name="_Toc229316234"/>
      <w:bookmarkEnd w:id="21"/>
      <w:r>
        <w:t xml:space="preserve">Generative AI (GAI) is a class of machine learning algorithms that can learn from and </w:t>
      </w:r>
      <w:proofErr w:type="gramStart"/>
      <w:r>
        <w:t>creates</w:t>
      </w:r>
      <w:proofErr w:type="gramEnd"/>
      <w:r>
        <w:t xml:space="preserve">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780787">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02E06C93"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780787">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6FE8FB04"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780787">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006018E1"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7E4D4B">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26918A9E"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780787">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2E0CC41A"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780787">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36A7520A"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780787">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2A6D28B"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780787">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 xml:space="preserve">How are LLMs influencing </w:t>
      </w:r>
      <w:proofErr w:type="gramStart"/>
      <w:r>
        <w:t>industries</w:t>
      </w:r>
      <w:proofErr w:type="gramEnd"/>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 xml:space="preserve">What exactly is artificial </w:t>
      </w:r>
      <w:proofErr w:type="gramStart"/>
      <w:r>
        <w:t>intelligence</w:t>
      </w:r>
      <w:bookmarkEnd w:id="74"/>
      <w:proofErr w:type="gramEnd"/>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600290B3"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780787">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2F47893C"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780787">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 xml:space="preserve">What’s the role of Markov </w:t>
      </w:r>
      <w:proofErr w:type="gramStart"/>
      <w:r>
        <w:t>chains</w:t>
      </w:r>
      <w:bookmarkEnd w:id="75"/>
      <w:proofErr w:type="gramEnd"/>
    </w:p>
    <w:p w14:paraId="4C7AA1EB" w14:textId="33DFD70A"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780787">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5BC78914"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780787">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1D0D35A9"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7E4D4B">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 xml:space="preserve">How are neural networks </w:t>
      </w:r>
      <w:proofErr w:type="gramStart"/>
      <w:r>
        <w:t>evolving</w:t>
      </w:r>
      <w:bookmarkEnd w:id="76"/>
      <w:proofErr w:type="gramEnd"/>
    </w:p>
    <w:p w14:paraId="60757DA3" w14:textId="2B6FECAA"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780787">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0E41A02F" w14:textId="30E563FB"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780787">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780787">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63AE6BCB"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780787">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780787">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778B28D4"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780787">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780787">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30D2A7F4"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7E4D4B">
        <w:rPr>
          <w:b/>
          <w:bCs/>
          <w:noProof/>
        </w:rPr>
        <w:t>3</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61856BCA"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780787">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51342FD1"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780787">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55A0AE66"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780787">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bookmarkStart w:id="100" w:name="_Ref135136946"/>
      <w:r>
        <w:t xml:space="preserve">What are </w:t>
      </w:r>
      <w:proofErr w:type="gramStart"/>
      <w:r>
        <w:t>Transformers</w:t>
      </w:r>
      <w:bookmarkEnd w:id="100"/>
      <w:proofErr w:type="gramEnd"/>
    </w:p>
    <w:p w14:paraId="588029C4" w14:textId="6C092286"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780787">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proofErr w:type="gramStart"/>
      <w:r w:rsidRPr="003F4351">
        <w:rPr>
          <w:i/>
          <w:iCs/>
        </w:rPr>
        <w:t>log</w:t>
      </w:r>
      <w:proofErr w:type="gramEnd"/>
      <w:r w:rsidRPr="003F4351">
        <w:rPr>
          <w:i/>
          <w:iCs/>
        </w:rPr>
        <w:t>-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3B757BB4" w:rsidR="00836707" w:rsidRDefault="00836707" w:rsidP="00836707">
      <w:pPr>
        <w:pStyle w:val="Caption"/>
        <w:ind w:firstLine="0"/>
        <w:rPr>
          <w:i/>
        </w:rPr>
      </w:pPr>
      <w:bookmarkStart w:id="101" w:name="_Toc134428842"/>
      <w:bookmarkStart w:id="102" w:name="_Toc134428884"/>
      <w:bookmarkStart w:id="103" w:name="_Toc134429091"/>
      <w:bookmarkStart w:id="104"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7E4D4B">
        <w:rPr>
          <w:b/>
          <w:bCs/>
          <w:noProof/>
        </w:rPr>
        <w:t>4</w:t>
      </w:r>
      <w:r w:rsidRPr="00A66668">
        <w:rPr>
          <w:b/>
          <w:bCs/>
        </w:rPr>
        <w:fldChar w:fldCharType="end"/>
      </w:r>
      <w:r w:rsidRPr="00A66668">
        <w:rPr>
          <w:b/>
          <w:bCs/>
        </w:rPr>
        <w:br/>
      </w:r>
      <w:r w:rsidRPr="00E14B05">
        <w:rPr>
          <w:i/>
        </w:rPr>
        <w:t>Abstract Diagram of Differences</w:t>
      </w:r>
      <w:bookmarkEnd w:id="101"/>
      <w:bookmarkEnd w:id="102"/>
      <w:bookmarkEnd w:id="103"/>
      <w:bookmarkEnd w:id="104"/>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 xml:space="preserve">using recent words and the input </w:t>
      </w:r>
      <w:r>
        <w:lastRenderedPageBreak/>
        <w:t>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proofErr w:type="spellStart"/>
      <w:r>
        <w:t>Roisenzvit</w:t>
      </w:r>
      <w:proofErr w:type="spellEnd"/>
      <w:r>
        <w: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173EFFF4" w:rsidR="005C0A2C" w:rsidRPr="00A4341E" w:rsidRDefault="005C0A2C" w:rsidP="005C0A2C">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7E4D4B">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lastRenderedPageBreak/>
        <w:drawing>
          <wp:inline distT="0" distB="0" distL="0" distR="0" wp14:anchorId="471C897B" wp14:editId="2CD31CCF">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proofErr w:type="gramStart"/>
      <w:r w:rsidR="00691332">
        <w:t>its</w:t>
      </w:r>
      <w:proofErr w:type="spellEnd"/>
      <w:proofErr w:type="gram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4F15C1DC" w:rsidR="00836707" w:rsidRDefault="00836707" w:rsidP="00836707">
      <w:pPr>
        <w:pStyle w:val="Caption"/>
        <w:ind w:firstLine="0"/>
        <w:rPr>
          <w:i/>
        </w:rPr>
      </w:pPr>
      <w:bookmarkStart w:id="105" w:name="_Toc134428841"/>
      <w:bookmarkStart w:id="106" w:name="_Toc134428883"/>
      <w:bookmarkStart w:id="107" w:name="_Toc134429090"/>
      <w:bookmarkStart w:id="108" w:name="_Ref135083073"/>
      <w:bookmarkStart w:id="109"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7E4D4B">
        <w:rPr>
          <w:b/>
          <w:bCs/>
          <w:noProof/>
        </w:rPr>
        <w:t>6</w:t>
      </w:r>
      <w:r w:rsidRPr="001B361E">
        <w:rPr>
          <w:b/>
          <w:bCs/>
        </w:rPr>
        <w:fldChar w:fldCharType="end"/>
      </w:r>
      <w:r>
        <w:rPr>
          <w:b/>
          <w:bCs/>
        </w:rPr>
        <w:br/>
      </w:r>
      <w:r w:rsidRPr="001236EF">
        <w:rPr>
          <w:i/>
        </w:rPr>
        <w:t>NLP Analysis Procedure</w:t>
      </w:r>
      <w:bookmarkEnd w:id="105"/>
      <w:bookmarkEnd w:id="106"/>
      <w:bookmarkEnd w:id="107"/>
      <w:bookmarkEnd w:id="108"/>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9"/>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w:t>
      </w:r>
      <w:proofErr w:type="spellStart"/>
      <w:r>
        <w:t>Roisenzvit</w:t>
      </w:r>
      <w:proofErr w:type="spellEnd"/>
      <w:r>
        <w:t>, 2023)</w:t>
      </w:r>
      <w:r>
        <w:t xml:space="preserve">. </w:t>
      </w:r>
      <w:r>
        <w:t>Embedding is a powerful construct within the model, as it permits the model to reason about interchangeable terms (e.g., unhappy versus sad), analogies (e.g., a king is to man; as a queen is to woman), and contextual information (e.g., a bank is the side of river and institution).</w:t>
      </w:r>
    </w:p>
    <w:p w14:paraId="3EF5996D" w14:textId="5973A9EB" w:rsidR="00F32513" w:rsidRDefault="00F32513" w:rsidP="00313B71">
      <w:r>
        <w:lastRenderedPageBreak/>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sidR="00780787">
            <w:rPr>
              <w:noProof/>
            </w:rPr>
            <w:t>(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 xml:space="preserve">The Structured Query Language (SQL) defines a ridged syntax for retrieving information from a data store. Language models use </w:t>
      </w:r>
      <w:r w:rsidRPr="005F3FBD">
        <w:rPr>
          <w:i/>
          <w:iCs/>
        </w:rPr>
        <w:t>prompt engineering</w:t>
      </w:r>
      <w:r>
        <w:t xml:space="preserve"> and natural language to guide the transformers and generate appropriate responses. Three of the most common query types are Generation, Ranking, and Top-K for use cases like document classification, multi-choice answering, and sentence similarity scoring (</w:t>
      </w:r>
      <w:proofErr w:type="spellStart"/>
      <w:r>
        <w:t>Strobelt</w:t>
      </w:r>
      <w:proofErr w:type="spellEnd"/>
      <w:r>
        <w:t xml:space="preserve"> et al., 2023). </w:t>
      </w:r>
    </w:p>
    <w:p w14:paraId="59F2DFE7" w14:textId="5F5ECBEA"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by permitting them to ask questions in the most intuitive manner. It also constrains the response to something easily parsed by code.</w:t>
      </w:r>
    </w:p>
    <w:p w14:paraId="4A00A59A" w14:textId="398B36FF" w:rsidR="00CB2E59" w:rsidRDefault="00CB2E59" w:rsidP="00CB2E59">
      <w:pPr>
        <w:pStyle w:val="Caption"/>
        <w:ind w:firstLine="0"/>
        <w:rPr>
          <w:i/>
          <w:iCs w:val="0"/>
        </w:rPr>
      </w:pPr>
      <w:bookmarkStart w:id="110" w:name="_Ref135135035"/>
      <w:r w:rsidRPr="00CB2E59">
        <w:rPr>
          <w:b/>
          <w:bCs/>
        </w:rPr>
        <w:lastRenderedPageBreak/>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007E4D4B">
        <w:rPr>
          <w:b/>
          <w:bCs/>
          <w:noProof/>
        </w:rPr>
        <w:t>7</w:t>
      </w:r>
      <w:r w:rsidRPr="00CB2E59">
        <w:rPr>
          <w:b/>
          <w:bCs/>
        </w:rPr>
        <w:fldChar w:fldCharType="end"/>
      </w:r>
      <w:r>
        <w:br/>
      </w:r>
      <w:r>
        <w:rPr>
          <w:i/>
          <w:iCs w:val="0"/>
        </w:rPr>
        <w:t>Example prompt use case</w:t>
      </w:r>
      <w:bookmarkEnd w:id="110"/>
    </w:p>
    <w:p w14:paraId="50201DD6" w14:textId="4AACED51" w:rsidR="00CB2E59" w:rsidRDefault="00CB2E59" w:rsidP="00CB2E59">
      <w:pPr>
        <w:pStyle w:val="SC-Source"/>
      </w:pPr>
      <w:r>
        <w:t xml:space="preserve">class </w:t>
      </w:r>
      <w:proofErr w:type="gramStart"/>
      <w:r>
        <w:t>OperationType(</w:t>
      </w:r>
      <w:proofErr w:type="gramEnd"/>
      <w:r>
        <w:t>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w:t>
      </w:r>
      <w:proofErr w:type="gramStart"/>
      <w:r w:rsidRPr="00CB2E59">
        <w:t>prompt(</w:t>
      </w:r>
      <w:proofErr w:type="gramEnd"/>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proofErr w:type="gramStart"/>
      <w:r w:rsidRPr="00CB2E59">
        <w:t>'</w:t>
      </w:r>
      <w:r w:rsidRPr="00CB2E59">
        <w:t>.format</w:t>
      </w:r>
      <w:proofErr w:type="gramEnd"/>
      <w:r w:rsidRPr="00CB2E59">
        <w: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w:t>
      </w:r>
      <w:proofErr w:type="gramStart"/>
      <w:r>
        <w:t>response</w:t>
      </w:r>
      <w:proofErr w:type="gramEnd"/>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w:t>
      </w:r>
      <w:proofErr w:type="gramStart"/>
      <w:r>
        <w:t>response</w:t>
      </w:r>
      <w:proofErr w:type="gramEnd"/>
    </w:p>
    <w:p w14:paraId="287688EA" w14:textId="77777777" w:rsidR="00CB2E59" w:rsidRDefault="00CB2E59" w:rsidP="00CB2E59">
      <w:pPr>
        <w:pStyle w:val="SC-Source"/>
      </w:pPr>
    </w:p>
    <w:p w14:paraId="53E1CD82" w14:textId="064F04A1" w:rsidR="00CB2E59" w:rsidRDefault="00CB2E59" w:rsidP="00CB2E59">
      <w:pPr>
        <w:pStyle w:val="SC-Source"/>
      </w:pPr>
      <w:r>
        <w:t xml:space="preserve">def </w:t>
      </w:r>
      <w:proofErr w:type="gramStart"/>
      <w:r>
        <w:t>main(</w:t>
      </w:r>
      <w:proofErr w:type="gramEnd"/>
      <w:r>
        <w:t>):</w:t>
      </w:r>
    </w:p>
    <w:p w14:paraId="3344B307" w14:textId="0A78AE93" w:rsidR="00CB2E59" w:rsidRDefault="00CB2E59" w:rsidP="00CB2E59">
      <w:pPr>
        <w:pStyle w:val="SC-Source"/>
      </w:pPr>
      <w:r>
        <w:t xml:space="preserve">  operation = classify_</w:t>
      </w:r>
      <w:proofErr w:type="gramStart"/>
      <w:r>
        <w:t>input(</w:t>
      </w:r>
      <w:proofErr w:type="gramEnd"/>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6FF187D8" w14:textId="2B72221C" w:rsidR="007E4D4B" w:rsidRDefault="005F3FBD" w:rsidP="007E4D4B">
      <w:r>
        <w:t>Traditional supervised NLP tasks rely extensively on feature engineering and heuristics to predict the best response. Large language models (LLMs) fundamentally differ regarding their data structure and self-attention mechanism that control data retrieval (Vaswani et al., 2017). Their design necessitates encapsulating context, questions, examples, and response formatting into prompt templates (</w:t>
      </w:r>
      <w:proofErr w:type="spellStart"/>
      <w:r>
        <w:t>Pengfei</w:t>
      </w:r>
      <w:proofErr w:type="spellEnd"/>
      <w:r>
        <w:t xml:space="preserve"> et al., 2023; </w:t>
      </w:r>
      <w:proofErr w:type="spellStart"/>
      <w:r>
        <w:t>Strobelt</w:t>
      </w:r>
      <w:proofErr w:type="spellEnd"/>
      <w:r>
        <w:t xml:space="preserve"> et al., 2023). </w:t>
      </w:r>
    </w:p>
    <w:p w14:paraId="35CE91FD" w14:textId="77777777" w:rsidR="007E4D4B" w:rsidRDefault="007E4D4B" w:rsidP="00836707">
      <w:r>
        <w:lastRenderedPageBreak/>
        <w:t xml:space="preserve">For example, suppose a financial broker or stock trading application wants to provide personalized guidance using a language </w:t>
      </w:r>
      <w:r>
        <w:t>model (</w:t>
      </w:r>
      <w:r>
        <w:fldChar w:fldCharType="begin"/>
      </w:r>
      <w:r>
        <w:instrText xml:space="preserve"> REF _Ref135138182 </w:instrText>
      </w:r>
      <w:r>
        <w:fldChar w:fldCharType="separate"/>
      </w:r>
      <w:r w:rsidRPr="007E4D4B">
        <w:rPr>
          <w:b/>
          <w:bCs/>
        </w:rPr>
        <w:t xml:space="preserve">Figure </w:t>
      </w:r>
      <w:r w:rsidRPr="007E4D4B">
        <w:rPr>
          <w:b/>
          <w:bCs/>
          <w:noProof/>
        </w:rPr>
        <w:t>8</w:t>
      </w:r>
      <w:r>
        <w:rPr>
          <w:b/>
          <w:bCs/>
          <w:noProof/>
        </w:rPr>
        <w:t xml:space="preserve"> </w:t>
      </w:r>
      <w:r>
        <w:rPr>
          <w:i/>
          <w:iCs/>
        </w:rPr>
        <w:t>Prompt template</w:t>
      </w:r>
      <w:r>
        <w:fldChar w:fldCharType="end"/>
      </w:r>
      <w:r>
        <w:t>)</w:t>
      </w:r>
      <w:r>
        <w:t xml:space="preserve">. A conservative investor named Alice comes to the support interface and asks: </w:t>
      </w:r>
      <w:r>
        <w:rPr>
          <w:i/>
          <w:iCs/>
        </w:rPr>
        <w:t>Hi, should I trade oil futures</w:t>
      </w:r>
      <w:r>
        <w:t xml:space="preserve">? The prompt template can start with Alice’s properties, such as her investment style and account balance. Next, append the prompt to include her natural language question. Third, specify the response classifications like the previous example. </w:t>
      </w:r>
    </w:p>
    <w:p w14:paraId="0BA3CF9D" w14:textId="2A1F2A3C" w:rsidR="007E4D4B" w:rsidRDefault="007E4D4B" w:rsidP="007E4D4B">
      <w:pPr>
        <w:pStyle w:val="Caption"/>
        <w:ind w:firstLine="0"/>
        <w:rPr>
          <w:i/>
          <w:iCs w:val="0"/>
        </w:rPr>
      </w:pPr>
      <w:bookmarkStart w:id="111" w:name="_Ref135138182"/>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Pr>
          <w:b/>
          <w:bCs/>
          <w:noProof/>
        </w:rPr>
        <w:t>8</w:t>
      </w:r>
      <w:r w:rsidRPr="007E4D4B">
        <w:rPr>
          <w:b/>
          <w:bCs/>
        </w:rPr>
        <w:fldChar w:fldCharType="end"/>
      </w:r>
      <w:r>
        <w:br/>
      </w:r>
      <w:r>
        <w:rPr>
          <w:i/>
          <w:iCs w:val="0"/>
        </w:rPr>
        <w:t>Prompt template</w:t>
      </w:r>
      <w:bookmarkEnd w:id="111"/>
    </w:p>
    <w:p w14:paraId="00A41B93" w14:textId="3C82D0B1" w:rsidR="007E4D4B" w:rsidRPr="007E4D4B" w:rsidRDefault="007E4D4B" w:rsidP="007E4D4B">
      <w:pPr>
        <w:pStyle w:val="SC-Source"/>
      </w:pPr>
      <w:r>
        <w:rPr>
          <w:rFonts w:ascii="Segoe UI" w:hAnsi="Segoe UI" w:cs="Segoe UI"/>
          <w:color w:val="343541"/>
        </w:rPr>
        <w:t xml:space="preserve">Alice: a conservative investor </w:t>
      </w:r>
      <w:r>
        <w:rPr>
          <w:rFonts w:ascii="Segoe UI" w:hAnsi="Segoe UI" w:cs="Segoe UI"/>
          <w:color w:val="343541"/>
        </w:rPr>
        <w:br/>
      </w:r>
      <w:r>
        <w:rPr>
          <w:rFonts w:ascii="Segoe UI" w:hAnsi="Segoe UI" w:cs="Segoe UI"/>
          <w:color w:val="343541"/>
        </w:rPr>
        <w:t xml:space="preserve">Account Balance: $1000 </w:t>
      </w:r>
      <w:r>
        <w:rPr>
          <w:rFonts w:ascii="Segoe UI" w:hAnsi="Segoe UI" w:cs="Segoe UI"/>
          <w:color w:val="343541"/>
        </w:rPr>
        <w:br/>
      </w:r>
      <w:r>
        <w:rPr>
          <w:rFonts w:ascii="Segoe UI" w:hAnsi="Segoe UI" w:cs="Segoe UI"/>
          <w:color w:val="343541"/>
        </w:rPr>
        <w:t xml:space="preserve">Approved For: Buying stocks and options </w:t>
      </w:r>
      <w:r>
        <w:rPr>
          <w:rFonts w:ascii="Segoe UI" w:hAnsi="Segoe UI" w:cs="Segoe UI"/>
          <w:color w:val="343541"/>
        </w:rPr>
        <w:br/>
      </w:r>
      <w:r>
        <w:rPr>
          <w:rFonts w:ascii="Segoe UI" w:hAnsi="Segoe UI" w:cs="Segoe UI"/>
          <w:color w:val="343541"/>
        </w:rPr>
        <w:t xml:space="preserve">Cannot: Short stocks </w:t>
      </w:r>
      <w:r>
        <w:rPr>
          <w:rFonts w:ascii="Segoe UI" w:hAnsi="Segoe UI" w:cs="Segoe UI"/>
          <w:color w:val="343541"/>
        </w:rPr>
        <w:br/>
      </w:r>
      <w:r>
        <w:rPr>
          <w:rFonts w:ascii="Segoe UI" w:hAnsi="Segoe UI" w:cs="Segoe UI"/>
          <w:color w:val="343541"/>
        </w:rPr>
        <w:br/>
        <w:t>Hi, should I trade oil futures?</w:t>
      </w:r>
      <w:r>
        <w:rPr>
          <w:rFonts w:ascii="Segoe UI" w:hAnsi="Segoe UI" w:cs="Segoe UI"/>
          <w:color w:val="343541"/>
        </w:rPr>
        <w:t xml:space="preserve"> </w:t>
      </w:r>
      <w:r>
        <w:rPr>
          <w:rFonts w:ascii="Segoe UI" w:hAnsi="Segoe UI" w:cs="Segoe UI"/>
          <w:color w:val="343541"/>
        </w:rPr>
        <w:br/>
      </w:r>
      <w:r>
        <w:rPr>
          <w:rFonts w:ascii="Segoe UI" w:hAnsi="Segoe UI" w:cs="Segoe UI"/>
          <w:color w:val="343541"/>
        </w:rPr>
        <w:t xml:space="preserve">return (A) if this aligns with her strategy (B) this is not a good </w:t>
      </w:r>
      <w:proofErr w:type="gramStart"/>
      <w:r>
        <w:rPr>
          <w:rFonts w:ascii="Segoe UI" w:hAnsi="Segoe UI" w:cs="Segoe UI"/>
          <w:color w:val="343541"/>
        </w:rPr>
        <w:t>idea</w:t>
      </w:r>
      <w:proofErr w:type="gramEnd"/>
    </w:p>
    <w:p w14:paraId="4C956F80" w14:textId="2601B961" w:rsidR="007E4D4B" w:rsidRDefault="007E4D4B" w:rsidP="007E4D4B">
      <w:r>
        <w:t xml:space="preserve">Semantically, the template warms up the transformer with hints that influence the positional encoders and activate the embeddings, leading to creativity (see the </w:t>
      </w:r>
      <w:r w:rsidRPr="005F3FBD">
        <w:rPr>
          <w:i/>
          <w:iCs/>
        </w:rPr>
        <w:fldChar w:fldCharType="begin"/>
      </w:r>
      <w:r w:rsidRPr="005F3FBD">
        <w:rPr>
          <w:i/>
          <w:iCs/>
        </w:rPr>
        <w:instrText xml:space="preserve"> REF _Ref135136946 </w:instrText>
      </w:r>
      <w:r>
        <w:rPr>
          <w:i/>
          <w:iCs/>
        </w:rPr>
        <w:instrText xml:space="preserve"> \* MERGEFORMAT </w:instrText>
      </w:r>
      <w:r w:rsidRPr="005F3FBD">
        <w:rPr>
          <w:i/>
          <w:iCs/>
        </w:rPr>
        <w:fldChar w:fldCharType="separate"/>
      </w:r>
      <w:r w:rsidRPr="005F3FBD">
        <w:rPr>
          <w:i/>
          <w:iCs/>
        </w:rPr>
        <w:t>What are Transformers</w:t>
      </w:r>
      <w:r w:rsidRPr="005F3FBD">
        <w:rPr>
          <w:i/>
          <w:iCs/>
        </w:rPr>
        <w:fldChar w:fldCharType="end"/>
      </w:r>
      <w:r>
        <w:t xml:space="preserve"> section). In this case, the Euclidian distance between </w:t>
      </w:r>
      <w:r w:rsidRPr="007E4D4B">
        <w:rPr>
          <w:i/>
          <w:iCs/>
        </w:rPr>
        <w:t>trading oil futures</w:t>
      </w:r>
      <w:r>
        <w:t xml:space="preserve"> (high-risk strategy) and a </w:t>
      </w:r>
      <w:r>
        <w:rPr>
          <w:i/>
          <w:iCs/>
        </w:rPr>
        <w:t>conservative investor</w:t>
      </w:r>
      <w:r>
        <w:t xml:space="preserve"> is closest to the token (B) this is not a good idea.</w:t>
      </w:r>
      <w:r>
        <w:t xml:space="preserve"> It’s possible to inspect the distance further by changing the response format to </w:t>
      </w:r>
      <w:r>
        <w:rPr>
          <w:i/>
          <w:iCs/>
        </w:rPr>
        <w:t>return the distance to</w:t>
      </w:r>
      <w:r>
        <w:t xml:space="preserve"> and reissuing the prompt.</w:t>
      </w:r>
    </w:p>
    <w:p w14:paraId="39F0217C" w14:textId="3905FEF2" w:rsidR="007E4D4B" w:rsidRPr="007E4D4B" w:rsidRDefault="007E4D4B" w:rsidP="007E4D4B">
      <w:pPr>
        <w:pStyle w:val="Caption"/>
        <w:ind w:firstLine="0"/>
        <w:rPr>
          <w:i/>
          <w:iCs w:val="0"/>
        </w:rPr>
      </w:pPr>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Pr="007E4D4B">
        <w:rPr>
          <w:b/>
          <w:bCs/>
          <w:noProof/>
        </w:rPr>
        <w:t>9</w:t>
      </w:r>
      <w:r w:rsidRPr="007E4D4B">
        <w:rPr>
          <w:b/>
          <w:bCs/>
        </w:rPr>
        <w:fldChar w:fldCharType="end"/>
      </w:r>
      <w:r>
        <w:br/>
      </w:r>
      <w:r>
        <w:rPr>
          <w:i/>
          <w:iCs w:val="0"/>
        </w:rPr>
        <w:t>Response to prompt template</w:t>
      </w:r>
    </w:p>
    <w:p w14:paraId="50C387AC" w14:textId="77777777" w:rsidR="007E4D4B" w:rsidRPr="007E4D4B" w:rsidRDefault="007E4D4B" w:rsidP="007E4D4B">
      <w:pPr>
        <w:pStyle w:val="SC-Source"/>
      </w:pPr>
      <w:r w:rsidRPr="007E4D4B">
        <w:t>Based on the given information, the distance to (A) if trading oil futures aligns with Alice's strategy and (B) if it is not a good idea can be evaluated as follows:</w:t>
      </w:r>
    </w:p>
    <w:p w14:paraId="7838AE18" w14:textId="77777777" w:rsidR="007E4D4B" w:rsidRPr="007E4D4B" w:rsidRDefault="007E4D4B" w:rsidP="007E4D4B">
      <w:pPr>
        <w:pStyle w:val="SC-Source"/>
      </w:pPr>
      <w:r w:rsidRPr="007E4D4B">
        <w:t xml:space="preserve">(A) If this aligns with her strategy: </w:t>
      </w:r>
      <w:proofErr w:type="gramStart"/>
      <w:r w:rsidRPr="007E4D4B">
        <w:t>Medium</w:t>
      </w:r>
      <w:proofErr w:type="gramEnd"/>
      <w:r w:rsidRPr="007E4D4B">
        <w:t xml:space="preserve"> distance. Oil futures trading is typically considered more speculative and carries higher </w:t>
      </w:r>
      <w:r w:rsidRPr="007E4D4B">
        <w:lastRenderedPageBreak/>
        <w:t>risks. As a conservative investor, Alice may prefer investment options with lower risk profiles.</w:t>
      </w:r>
    </w:p>
    <w:p w14:paraId="317BBC0A" w14:textId="77777777" w:rsidR="007E4D4B" w:rsidRPr="007E4D4B" w:rsidRDefault="007E4D4B" w:rsidP="007E4D4B">
      <w:pPr>
        <w:pStyle w:val="SC-Source"/>
      </w:pPr>
      <w:r w:rsidRPr="007E4D4B">
        <w:t xml:space="preserve">(B) This is not a good idea: </w:t>
      </w:r>
      <w:proofErr w:type="gramStart"/>
      <w:r w:rsidRPr="007E4D4B">
        <w:t>Short</w:t>
      </w:r>
      <w:proofErr w:type="gramEnd"/>
      <w:r w:rsidRPr="007E4D4B">
        <w:t xml:space="preserve"> distance. Trading oil futures may not align with Alice's conservative investment approach, as it involves higher risks and volatility.</w:t>
      </w:r>
    </w:p>
    <w:p w14:paraId="67866506" w14:textId="1AB6133B" w:rsidR="007E4D4B" w:rsidRPr="007E4D4B" w:rsidRDefault="007E4D4B" w:rsidP="007E4D4B">
      <w:pPr>
        <w:pStyle w:val="SC-Source"/>
      </w:pPr>
      <w:r w:rsidRPr="007E4D4B">
        <w:t>Considering both factors, the recommendation would lean towards (B) as it is generally not advisable for Alice, a conservative investor, to trade oil futures due to the higher risk involved.</w:t>
      </w:r>
    </w:p>
    <w:p w14:paraId="0E249E70" w14:textId="70046C69" w:rsidR="003F74B6" w:rsidRDefault="005F3FBD" w:rsidP="005F3FBD">
      <w:pPr>
        <w:pStyle w:val="Heading3"/>
        <w:ind w:firstLine="0"/>
      </w:pPr>
      <w:r>
        <w:t>Multi-shot Process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Default="00836707" w:rsidP="00836707">
      <w:pPr>
        <w:pStyle w:val="Heading3"/>
        <w:ind w:firstLine="0"/>
      </w:pPr>
      <w:r>
        <w:t>Code</w:t>
      </w:r>
    </w:p>
    <w:p w14:paraId="14B67B84" w14:textId="77777777" w:rsidR="001547F1" w:rsidRPr="001547F1" w:rsidRDefault="001547F1" w:rsidP="001547F1"/>
    <w:p w14:paraId="7DA3D77E" w14:textId="77777777" w:rsidR="00836707" w:rsidRDefault="00836707" w:rsidP="00836707">
      <w:pPr>
        <w:pStyle w:val="Heading2"/>
        <w:ind w:firstLine="0"/>
      </w:pPr>
      <w:r>
        <w:lastRenderedPageBreak/>
        <w:t xml:space="preserve">How are industry leaders inventing and </w:t>
      </w:r>
      <w:proofErr w:type="gramStart"/>
      <w:r>
        <w:t>simplifying</w:t>
      </w:r>
      <w:proofErr w:type="gramEnd"/>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 xml:space="preserve">How are researchers customizing </w:t>
      </w:r>
      <w:proofErr w:type="gramStart"/>
      <w:r>
        <w:t>LLMs</w:t>
      </w:r>
      <w:proofErr w:type="gramEnd"/>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 xml:space="preserve">Are models </w:t>
      </w:r>
      <w:proofErr w:type="gramStart"/>
      <w:r>
        <w:t>explainable</w:t>
      </w:r>
      <w:proofErr w:type="gramEnd"/>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w:t>
      </w:r>
      <w:proofErr w:type="gramStart"/>
      <w:r>
        <w:rPr>
          <w:i/>
          <w:iCs/>
        </w:rPr>
        <w:t>attack</w:t>
      </w:r>
      <w:proofErr w:type="gramEnd"/>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t xml:space="preserve">How are governments approaching </w:t>
      </w:r>
      <w:proofErr w:type="gramStart"/>
      <w:r>
        <w:t>regulations</w:t>
      </w:r>
      <w:proofErr w:type="gramEnd"/>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2" w:name="_Toc251423642"/>
      <w:bookmarkStart w:id="113" w:name="_Toc464831655"/>
      <w:bookmarkStart w:id="114" w:name="_Toc465328391"/>
      <w:bookmarkStart w:id="115" w:name="_Toc51929223"/>
      <w:commentRangeStart w:id="116"/>
      <w:r w:rsidRPr="00887A22">
        <w:t>Summary</w:t>
      </w:r>
      <w:bookmarkEnd w:id="112"/>
      <w:bookmarkEnd w:id="113"/>
      <w:bookmarkEnd w:id="114"/>
      <w:commentRangeEnd w:id="116"/>
      <w:r>
        <w:rPr>
          <w:rStyle w:val="CommentReference"/>
          <w:szCs w:val="20"/>
        </w:rPr>
        <w:commentReference w:id="116"/>
      </w:r>
      <w:bookmarkEnd w:id="115"/>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lastRenderedPageBreak/>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7" w:name="_Toc464831656"/>
      <w:bookmarkStart w:id="118" w:name="_Toc465328392"/>
      <w:bookmarkStart w:id="119" w:name="_Toc51929224"/>
      <w:r w:rsidRPr="00887A22">
        <w:lastRenderedPageBreak/>
        <w:t>Chapter 3: Research Method</w:t>
      </w:r>
      <w:bookmarkEnd w:id="117"/>
      <w:bookmarkEnd w:id="118"/>
      <w:bookmarkEnd w:id="119"/>
    </w:p>
    <w:p w14:paraId="6AEED611" w14:textId="77777777" w:rsidR="00836707" w:rsidRDefault="00836707" w:rsidP="00836707">
      <w:bookmarkStart w:id="120" w:name="_Toc145748774"/>
      <w:bookmarkStart w:id="121" w:name="_Toc155062013"/>
      <w:bookmarkStart w:id="122" w:name="_Toc159248684"/>
      <w:bookmarkStart w:id="123"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67972A62" w14:textId="77777777" w:rsidR="00836707" w:rsidRDefault="00836707" w:rsidP="00836707">
      <w:r>
        <w:t xml:space="preserve">This chapter </w:t>
      </w:r>
      <w:proofErr w:type="gramStart"/>
      <w:r>
        <w:t>examines</w:t>
      </w:r>
      <w:proofErr w:type="gramEnd"/>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4" w:name="_Toc134428796"/>
      <w:bookmarkEnd w:id="120"/>
      <w:bookmarkEnd w:id="121"/>
      <w:bookmarkEnd w:id="122"/>
      <w:bookmarkEnd w:id="123"/>
      <w:r>
        <w:t>Research Methodology and Design</w:t>
      </w:r>
      <w:bookmarkEnd w:id="124"/>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4B6773C1" w14:textId="77777777" w:rsidR="00836707" w:rsidRPr="00421FD7" w:rsidRDefault="00836707" w:rsidP="00836707">
      <w:pPr>
        <w:ind w:firstLine="0"/>
        <w:rPr>
          <w:i/>
        </w:rPr>
      </w:pPr>
      <w:bookmarkStart w:id="125" w:name="_Toc134428826"/>
      <w:r w:rsidRPr="00BC7214">
        <w:rPr>
          <w:b/>
          <w:bCs/>
        </w:rPr>
        <w:t xml:space="preserve">Table </w:t>
      </w:r>
      <w:r>
        <w:rPr>
          <w:b/>
          <w:bCs/>
        </w:rPr>
        <w:t>4</w:t>
      </w:r>
      <w:r>
        <w:br/>
      </w:r>
      <w:r>
        <w:rPr>
          <w:i/>
          <w:iCs/>
        </w:rPr>
        <w:t xml:space="preserve">Alternative </w:t>
      </w:r>
      <w:r w:rsidRPr="00421FD7">
        <w:rPr>
          <w:i/>
        </w:rPr>
        <w:t>Research Approaches</w:t>
      </w:r>
      <w:bookmarkEnd w:id="125"/>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6" w:name="_Toc464831658"/>
      <w:bookmarkStart w:id="127" w:name="_Toc465328394"/>
      <w:bookmarkStart w:id="128" w:name="_Toc51929226"/>
      <w:bookmarkStart w:id="129" w:name="_Toc145748781"/>
      <w:bookmarkStart w:id="130" w:name="_Toc145829268"/>
      <w:commentRangeStart w:id="131"/>
      <w:r>
        <w:t>Population</w:t>
      </w:r>
      <w:commentRangeEnd w:id="131"/>
      <w:r>
        <w:rPr>
          <w:rStyle w:val="CommentReference"/>
        </w:rPr>
        <w:commentReference w:id="131"/>
      </w:r>
      <w:r>
        <w:t xml:space="preserve"> and Sample</w:t>
      </w:r>
      <w:bookmarkEnd w:id="126"/>
      <w:bookmarkEnd w:id="127"/>
      <w:bookmarkEnd w:id="128"/>
    </w:p>
    <w:bookmarkEnd w:id="129"/>
    <w:bookmarkEnd w:id="130"/>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2"/>
      <w:r w:rsidR="00836707" w:rsidRPr="00887A22">
        <w:t xml:space="preserve">the data will be (proposal) or were (manuscript) obtained </w:t>
      </w:r>
      <w:commentRangeEnd w:id="132"/>
      <w:r w:rsidR="00836707">
        <w:rPr>
          <w:rStyle w:val="CommentReference"/>
          <w:rFonts w:cs="Arial"/>
          <w:szCs w:val="20"/>
        </w:rPr>
        <w:commentReference w:id="132"/>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3" w:name="_Toc251423646"/>
      <w:bookmarkStart w:id="134" w:name="_Toc464831659"/>
      <w:bookmarkStart w:id="135" w:name="_Toc465328395"/>
      <w:bookmarkStart w:id="136" w:name="_Toc51929227"/>
      <w:commentRangeStart w:id="137"/>
      <w:commentRangeStart w:id="138"/>
      <w:r>
        <w:t>Materials or Instrumentation</w:t>
      </w:r>
      <w:commentRangeEnd w:id="137"/>
      <w:r>
        <w:rPr>
          <w:rStyle w:val="CommentReference"/>
        </w:rPr>
        <w:commentReference w:id="137"/>
      </w:r>
      <w:commentRangeEnd w:id="138"/>
      <w:r>
        <w:rPr>
          <w:rStyle w:val="CommentReference"/>
        </w:rPr>
        <w:commentReference w:id="138"/>
      </w:r>
      <w:bookmarkEnd w:id="133"/>
      <w:bookmarkEnd w:id="134"/>
      <w:bookmarkEnd w:id="135"/>
      <w:bookmarkEnd w:id="136"/>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9"/>
      <w:r w:rsidR="00836707" w:rsidRPr="00887A22">
        <w:t xml:space="preserve">detail any field testing or pilot testing of instruments to include their results and any subsequent modifications. </w:t>
      </w:r>
      <w:commentRangeEnd w:id="139"/>
      <w:r w:rsidR="00836707">
        <w:rPr>
          <w:rStyle w:val="CommentReference"/>
          <w:rFonts w:cs="Arial"/>
          <w:szCs w:val="20"/>
        </w:rPr>
        <w:commentReference w:id="139"/>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40" w:name="_Toc464831660"/>
      <w:bookmarkStart w:id="141" w:name="_Toc465328396"/>
      <w:bookmarkStart w:id="142" w:name="_Toc51929228"/>
      <w:commentRangeStart w:id="143"/>
      <w:commentRangeStart w:id="144"/>
      <w:commentRangeStart w:id="145"/>
      <w:r w:rsidRPr="00887A22">
        <w:t xml:space="preserve">Operational Definitions of Variables </w:t>
      </w:r>
      <w:bookmarkEnd w:id="140"/>
      <w:bookmarkEnd w:id="141"/>
      <w:commentRangeEnd w:id="143"/>
      <w:r>
        <w:rPr>
          <w:rStyle w:val="CommentReference"/>
          <w:szCs w:val="20"/>
        </w:rPr>
        <w:commentReference w:id="143"/>
      </w:r>
      <w:commentRangeEnd w:id="144"/>
      <w:r>
        <w:rPr>
          <w:rStyle w:val="CommentReference"/>
          <w:szCs w:val="20"/>
        </w:rPr>
        <w:commentReference w:id="144"/>
      </w:r>
      <w:commentRangeEnd w:id="145"/>
      <w:r>
        <w:rPr>
          <w:rStyle w:val="CommentReference"/>
          <w:szCs w:val="20"/>
        </w:rPr>
        <w:commentReference w:id="145"/>
      </w:r>
      <w:bookmarkEnd w:id="142"/>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6"/>
      <w:r>
        <w:t>XXX</w:t>
      </w:r>
      <w:commentRangeEnd w:id="146"/>
      <w:r>
        <w:rPr>
          <w:rStyle w:val="CommentReference"/>
        </w:rPr>
        <w:commentReference w:id="146"/>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7" w:name="_Toc464831663"/>
      <w:bookmarkStart w:id="148" w:name="_Toc465328397"/>
      <w:bookmarkStart w:id="149" w:name="_Toc51929229"/>
      <w:r w:rsidRPr="00887A22">
        <w:t>Study Procedures</w:t>
      </w:r>
      <w:bookmarkEnd w:id="147"/>
      <w:bookmarkEnd w:id="148"/>
      <w:bookmarkEnd w:id="149"/>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50" w:name="_Toc464831664"/>
      <w:bookmarkStart w:id="151" w:name="_Toc465328398"/>
      <w:bookmarkStart w:id="152" w:name="_Toc51929230"/>
      <w:commentRangeStart w:id="153"/>
      <w:r>
        <w:t>Data Analysis</w:t>
      </w:r>
      <w:commentRangeEnd w:id="153"/>
      <w:r>
        <w:rPr>
          <w:rStyle w:val="CommentReference"/>
        </w:rPr>
        <w:commentReference w:id="153"/>
      </w:r>
      <w:bookmarkEnd w:id="150"/>
      <w:bookmarkEnd w:id="151"/>
      <w:bookmarkEnd w:id="152"/>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w:t>
      </w:r>
      <w:proofErr w:type="gramStart"/>
      <w:r w:rsidR="00836707" w:rsidRPr="00887A22">
        <w:t>ultimate goal</w:t>
      </w:r>
      <w:proofErr w:type="gramEnd"/>
      <w:r w:rsidR="00836707" w:rsidRPr="00887A22">
        <w:t xml:space="preserve">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w:t>
      </w:r>
      <w:proofErr w:type="gramStart"/>
      <w:r w:rsidR="00836707" w:rsidRPr="00887A22">
        <w:t>predictor</w:t>
      </w:r>
      <w:proofErr w:type="gramEnd"/>
      <w:r w:rsidR="00836707" w:rsidRPr="00887A22">
        <w:t xml:space="preserve">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mixed methods studies, include </w:t>
      </w:r>
      <w:proofErr w:type="gramStart"/>
      <w:r w:rsidR="00836707" w:rsidRPr="00887A22">
        <w:t>all of</w:t>
      </w:r>
      <w:proofErr w:type="gramEnd"/>
      <w:r w:rsidR="00836707" w:rsidRPr="00887A22">
        <w:t xml:space="preserve"> the above.</w:t>
      </w:r>
    </w:p>
    <w:p w14:paraId="3AB35962" w14:textId="77777777" w:rsidR="00836707" w:rsidRPr="00887A22" w:rsidRDefault="00836707" w:rsidP="00836707">
      <w:pPr>
        <w:pStyle w:val="Heading2"/>
      </w:pPr>
      <w:bookmarkStart w:id="154" w:name="_Toc464831665"/>
      <w:bookmarkStart w:id="155" w:name="_Toc465328399"/>
      <w:bookmarkStart w:id="156" w:name="_Toc251423649"/>
      <w:bookmarkStart w:id="157" w:name="_Toc51929231"/>
      <w:commentRangeStart w:id="158"/>
      <w:r w:rsidRPr="00887A22">
        <w:t>Assumptions</w:t>
      </w:r>
      <w:bookmarkEnd w:id="154"/>
      <w:bookmarkEnd w:id="155"/>
      <w:r w:rsidRPr="00887A22">
        <w:t xml:space="preserve"> </w:t>
      </w:r>
      <w:bookmarkEnd w:id="156"/>
      <w:commentRangeEnd w:id="158"/>
      <w:r>
        <w:rPr>
          <w:rStyle w:val="CommentReference"/>
          <w:szCs w:val="20"/>
        </w:rPr>
        <w:commentReference w:id="158"/>
      </w:r>
      <w:bookmarkEnd w:id="157"/>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9" w:name="_Toc464831666"/>
      <w:bookmarkStart w:id="160" w:name="_Toc465328400"/>
      <w:bookmarkStart w:id="161" w:name="_Toc51929232"/>
      <w:commentRangeStart w:id="162"/>
      <w:r w:rsidRPr="00887A22">
        <w:t>Limitations</w:t>
      </w:r>
      <w:bookmarkEnd w:id="159"/>
      <w:bookmarkEnd w:id="160"/>
      <w:commentRangeEnd w:id="162"/>
      <w:r>
        <w:rPr>
          <w:rStyle w:val="CommentReference"/>
          <w:szCs w:val="20"/>
        </w:rPr>
        <w:commentReference w:id="162"/>
      </w:r>
      <w:bookmarkEnd w:id="161"/>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3" w:name="_Toc464831667"/>
      <w:bookmarkStart w:id="164" w:name="_Toc465328401"/>
      <w:bookmarkStart w:id="165" w:name="_Toc51929233"/>
      <w:commentRangeStart w:id="166"/>
      <w:r w:rsidRPr="00887A22">
        <w:t>Delimitations</w:t>
      </w:r>
      <w:bookmarkEnd w:id="163"/>
      <w:bookmarkEnd w:id="164"/>
      <w:commentRangeEnd w:id="166"/>
      <w:r>
        <w:rPr>
          <w:rStyle w:val="CommentReference"/>
          <w:szCs w:val="20"/>
        </w:rPr>
        <w:commentReference w:id="166"/>
      </w:r>
      <w:bookmarkEnd w:id="165"/>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7" w:name="_Toc464831668"/>
      <w:bookmarkStart w:id="168" w:name="_Toc465328402"/>
      <w:bookmarkStart w:id="169" w:name="_Toc51929234"/>
      <w:commentRangeStart w:id="170"/>
      <w:r w:rsidRPr="00887A22">
        <w:t>Ethical Assurances</w:t>
      </w:r>
      <w:bookmarkEnd w:id="167"/>
      <w:bookmarkEnd w:id="168"/>
      <w:commentRangeEnd w:id="170"/>
      <w:r>
        <w:rPr>
          <w:rStyle w:val="CommentReference"/>
          <w:szCs w:val="20"/>
        </w:rPr>
        <w:commentReference w:id="170"/>
      </w:r>
      <w:bookmarkEnd w:id="169"/>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71"/>
      <w:r w:rsidR="00836707" w:rsidRPr="00887A22">
        <w:t xml:space="preserve">If the risk to participants is greater than minimal, discuss the relevant ethical issues and how they will be (proposal) or were (manuscript) addressed. </w:t>
      </w:r>
      <w:commentRangeEnd w:id="171"/>
      <w:r w:rsidR="00836707">
        <w:rPr>
          <w:rStyle w:val="CommentReference"/>
          <w:rFonts w:cs="Arial"/>
          <w:szCs w:val="20"/>
        </w:rPr>
        <w:commentReference w:id="171"/>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t>
      </w:r>
      <w:proofErr w:type="gramStart"/>
      <w:r w:rsidR="00836707" w:rsidRPr="00887A22">
        <w:t>were</w:t>
      </w:r>
      <w:proofErr w:type="gramEnd"/>
      <w:r w:rsidR="00836707" w:rsidRPr="00887A22">
        <w:t xml:space="preserv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2" w:name="_Toc251423651"/>
    <w:bookmarkStart w:id="173" w:name="_Toc464831669"/>
    <w:bookmarkStart w:id="174"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5" w:name="_Toc51929235"/>
      <w:r w:rsidRPr="00887A22">
        <w:t>Summary</w:t>
      </w:r>
      <w:bookmarkEnd w:id="172"/>
      <w:bookmarkEnd w:id="173"/>
      <w:bookmarkEnd w:id="174"/>
      <w:bookmarkEnd w:id="175"/>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6" w:name="_Toc251424087"/>
      <w:bookmarkStart w:id="177" w:name="_Toc231285448"/>
      <w:r w:rsidRPr="00887A22">
        <w:br w:type="page"/>
      </w:r>
      <w:bookmarkStart w:id="178" w:name="_Toc464831670"/>
      <w:bookmarkStart w:id="179" w:name="_Toc465328404"/>
      <w:bookmarkStart w:id="180" w:name="_Toc51929236"/>
      <w:r w:rsidRPr="00887A22">
        <w:lastRenderedPageBreak/>
        <w:t>Chapter 4: Finding</w:t>
      </w:r>
      <w:bookmarkEnd w:id="176"/>
      <w:bookmarkEnd w:id="178"/>
      <w:bookmarkEnd w:id="179"/>
      <w:r w:rsidRPr="00887A22">
        <w:t>s</w:t>
      </w:r>
      <w:bookmarkEnd w:id="180"/>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81"/>
      <w:r w:rsidR="00836707" w:rsidRPr="00887A22">
        <w:t>.</w:t>
      </w:r>
      <w:commentRangeEnd w:id="181"/>
      <w:r w:rsidR="00836707">
        <w:rPr>
          <w:rStyle w:val="CommentReference"/>
          <w:rFonts w:cs="Arial"/>
          <w:szCs w:val="20"/>
        </w:rPr>
        <w:commentReference w:id="181"/>
      </w:r>
      <w:r w:rsidR="00836707" w:rsidRPr="00887A22">
        <w:t xml:space="preserve"> </w:t>
      </w:r>
    </w:p>
    <w:p w14:paraId="2F139C44" w14:textId="77777777" w:rsidR="00836707" w:rsidRPr="00887A22" w:rsidRDefault="00836707" w:rsidP="00836707">
      <w:pPr>
        <w:pStyle w:val="Heading2"/>
      </w:pPr>
      <w:bookmarkStart w:id="182" w:name="_Toc464831671"/>
      <w:bookmarkStart w:id="183" w:name="_Toc465328405"/>
      <w:bookmarkStart w:id="184" w:name="_Toc51929237"/>
      <w:commentRangeStart w:id="185"/>
      <w:r w:rsidRPr="00887A22">
        <w:t>XXX</w:t>
      </w:r>
      <w:commentRangeEnd w:id="185"/>
      <w:r>
        <w:rPr>
          <w:rStyle w:val="CommentReference"/>
          <w:szCs w:val="20"/>
        </w:rPr>
        <w:commentReference w:id="185"/>
      </w:r>
      <w:r w:rsidRPr="00887A22">
        <w:t xml:space="preserve"> of the Data</w:t>
      </w:r>
      <w:bookmarkEnd w:id="182"/>
      <w:bookmarkEnd w:id="183"/>
      <w:bookmarkEnd w:id="184"/>
    </w:p>
    <w:p w14:paraId="1E5EB02D" w14:textId="77777777" w:rsidR="00836707" w:rsidRPr="00887A22" w:rsidRDefault="00836707" w:rsidP="00836707">
      <w:bookmarkStart w:id="186" w:name="_Toc222132554"/>
      <w:bookmarkStart w:id="187"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w:t>
      </w:r>
      <w:proofErr w:type="gramStart"/>
      <w:r w:rsidR="00836707" w:rsidRPr="00887A22">
        <w:t>the means by which</w:t>
      </w:r>
      <w:proofErr w:type="gramEnd"/>
      <w:r w:rsidR="00836707"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8" w:name="_Toc464831672"/>
      <w:bookmarkStart w:id="189" w:name="_Toc465328406"/>
      <w:bookmarkStart w:id="190" w:name="_Toc51929238"/>
      <w:commentRangeStart w:id="191"/>
      <w:r>
        <w:lastRenderedPageBreak/>
        <w:t>Results</w:t>
      </w:r>
      <w:commentRangeEnd w:id="191"/>
      <w:r>
        <w:rPr>
          <w:rStyle w:val="CommentReference"/>
        </w:rPr>
        <w:commentReference w:id="191"/>
      </w:r>
      <w:bookmarkEnd w:id="186"/>
      <w:bookmarkEnd w:id="187"/>
      <w:bookmarkEnd w:id="188"/>
      <w:bookmarkEnd w:id="189"/>
      <w:bookmarkEnd w:id="190"/>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w:t>
      </w:r>
      <w:proofErr w:type="gramStart"/>
      <w:r w:rsidR="00836707" w:rsidRPr="00887A22">
        <w:t>in</w:t>
      </w:r>
      <w:proofErr w:type="gramEnd"/>
      <w:r w:rsidR="00836707" w:rsidRPr="00887A22">
        <w:t xml:space="preserve"> a table. Ensure no potentially identifying information is reported.</w:t>
      </w:r>
    </w:p>
    <w:p w14:paraId="40C9D961" w14:textId="77777777" w:rsidR="00836707" w:rsidRPr="005422F4" w:rsidRDefault="00836707" w:rsidP="00836707">
      <w:pPr>
        <w:pStyle w:val="Heading3"/>
      </w:pPr>
      <w:commentRangeStart w:id="192"/>
      <w:r w:rsidRPr="005422F4">
        <w:t xml:space="preserve">Research Question 1/Hypothesis </w:t>
      </w:r>
      <w:commentRangeEnd w:id="192"/>
      <w:r w:rsidRPr="005422F4">
        <w:commentReference w:id="192"/>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3"/>
      <w:commentRangeStart w:id="194"/>
      <w:commentRangeStart w:id="195"/>
      <w:r w:rsidR="00836707" w:rsidRPr="00887A22">
        <w:t>tables and/or figures to report the results as appropriate</w:t>
      </w:r>
      <w:commentRangeEnd w:id="193"/>
      <w:r w:rsidR="00836707">
        <w:rPr>
          <w:rStyle w:val="CommentReference"/>
          <w:rFonts w:cs="Arial"/>
          <w:szCs w:val="20"/>
        </w:rPr>
        <w:commentReference w:id="193"/>
      </w:r>
      <w:commentRangeEnd w:id="194"/>
      <w:r w:rsidR="00836707">
        <w:rPr>
          <w:rStyle w:val="CommentReference"/>
          <w:rFonts w:cs="Arial"/>
          <w:szCs w:val="20"/>
        </w:rPr>
        <w:commentReference w:id="194"/>
      </w:r>
      <w:commentRangeEnd w:id="195"/>
      <w:r w:rsidR="00836707">
        <w:rPr>
          <w:rStyle w:val="CommentReference"/>
          <w:rFonts w:cs="Arial"/>
          <w:szCs w:val="20"/>
        </w:rPr>
        <w:commentReference w:id="195"/>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6"/>
      <w:r w:rsidR="00836707" w:rsidRPr="00887A22">
        <w:t>For qualitative studies</w:t>
      </w:r>
      <w:commentRangeEnd w:id="196"/>
      <w:r w:rsidR="00836707">
        <w:rPr>
          <w:rStyle w:val="CommentReference"/>
          <w:rFonts w:cs="Arial"/>
          <w:szCs w:val="20"/>
        </w:rPr>
        <w:commentReference w:id="196"/>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 xml:space="preserve">include </w:t>
      </w:r>
      <w:proofErr w:type="gramStart"/>
      <w:r w:rsidR="00836707" w:rsidRPr="00887A22">
        <w:t>all of</w:t>
      </w:r>
      <w:proofErr w:type="gramEnd"/>
      <w:r w:rsidR="00836707" w:rsidRPr="00887A22">
        <w:t xml:space="preserve"> the above.</w:t>
      </w:r>
    </w:p>
    <w:p w14:paraId="7881D2A4" w14:textId="77777777" w:rsidR="00836707" w:rsidRPr="00887A22" w:rsidRDefault="00836707" w:rsidP="00836707">
      <w:pPr>
        <w:pStyle w:val="Heading2"/>
      </w:pPr>
      <w:bookmarkStart w:id="197" w:name="_Toc464831675"/>
      <w:bookmarkStart w:id="198" w:name="_Toc465328407"/>
      <w:bookmarkStart w:id="199" w:name="_Toc51929239"/>
      <w:bookmarkStart w:id="200" w:name="_Toc222132556"/>
      <w:bookmarkStart w:id="201" w:name="_Toc251424090"/>
      <w:commentRangeStart w:id="202"/>
      <w:r w:rsidRPr="00887A22">
        <w:t>Evaluation of the Findings</w:t>
      </w:r>
      <w:bookmarkEnd w:id="197"/>
      <w:bookmarkEnd w:id="198"/>
      <w:commentRangeEnd w:id="202"/>
      <w:r>
        <w:rPr>
          <w:rStyle w:val="CommentReference"/>
          <w:b w:val="0"/>
          <w:bCs w:val="0"/>
          <w:szCs w:val="20"/>
        </w:rPr>
        <w:commentReference w:id="202"/>
      </w:r>
      <w:bookmarkEnd w:id="199"/>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w:t>
      </w:r>
      <w:proofErr w:type="gramStart"/>
      <w:r w:rsidR="00836707" w:rsidRPr="00887A22">
        <w:t>in light of</w:t>
      </w:r>
      <w:proofErr w:type="gramEnd"/>
      <w:r w:rsidR="00836707" w:rsidRPr="00887A22">
        <w:t xml:space="preserve">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3" w:name="_Toc464831676"/>
      <w:bookmarkStart w:id="204" w:name="_Toc465328408"/>
      <w:bookmarkStart w:id="205" w:name="_Toc51929240"/>
      <w:r w:rsidRPr="00887A22">
        <w:t>Summary</w:t>
      </w:r>
      <w:bookmarkEnd w:id="200"/>
      <w:bookmarkEnd w:id="201"/>
      <w:bookmarkEnd w:id="203"/>
      <w:bookmarkEnd w:id="204"/>
      <w:bookmarkEnd w:id="205"/>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6" w:name="_Toc251424091"/>
      <w:bookmarkStart w:id="207" w:name="_Toc464831677"/>
      <w:bookmarkStart w:id="208" w:name="_Toc465328409"/>
      <w:bookmarkStart w:id="209" w:name="_Toc51929241"/>
      <w:r w:rsidRPr="00887A22">
        <w:lastRenderedPageBreak/>
        <w:t xml:space="preserve">Chapter 5: Implications, </w:t>
      </w:r>
      <w:commentRangeStart w:id="210"/>
      <w:r w:rsidRPr="00887A22">
        <w:t>Recommendations</w:t>
      </w:r>
      <w:commentRangeEnd w:id="210"/>
      <w:r>
        <w:rPr>
          <w:rStyle w:val="CommentReference"/>
          <w:b w:val="0"/>
          <w:bCs w:val="0"/>
          <w:szCs w:val="20"/>
        </w:rPr>
        <w:commentReference w:id="210"/>
      </w:r>
      <w:r w:rsidRPr="00887A22">
        <w:t>, and Conclusions</w:t>
      </w:r>
      <w:bookmarkEnd w:id="206"/>
      <w:bookmarkEnd w:id="207"/>
      <w:bookmarkEnd w:id="208"/>
      <w:bookmarkEnd w:id="209"/>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11" w:name="_Toc464831678"/>
      <w:bookmarkStart w:id="212" w:name="_Toc465328410"/>
    </w:p>
    <w:p w14:paraId="49365325" w14:textId="77777777" w:rsidR="00836707" w:rsidRPr="00887A22" w:rsidRDefault="00836707" w:rsidP="00836707">
      <w:pPr>
        <w:pStyle w:val="Heading2"/>
      </w:pPr>
      <w:bookmarkStart w:id="213" w:name="_Toc51929242"/>
      <w:r>
        <w:t>Implications</w:t>
      </w:r>
      <w:bookmarkEnd w:id="211"/>
      <w:bookmarkEnd w:id="212"/>
      <w:bookmarkEnd w:id="213"/>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4"/>
      <w:r w:rsidRPr="005422F4">
        <w:t xml:space="preserve">Research Question 1/Hypothesis </w:t>
      </w:r>
      <w:commentRangeEnd w:id="214"/>
      <w:r w:rsidRPr="005422F4">
        <w:commentReference w:id="214"/>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5" w:name="_Toc222132559"/>
      <w:bookmarkStart w:id="216" w:name="_Toc251424093"/>
      <w:bookmarkStart w:id="217" w:name="_Toc464831679"/>
      <w:bookmarkStart w:id="218" w:name="_Toc465328411"/>
      <w:bookmarkStart w:id="219" w:name="_Toc51929243"/>
      <w:r w:rsidRPr="00887A22">
        <w:t>Recommendations</w:t>
      </w:r>
      <w:bookmarkEnd w:id="215"/>
      <w:bookmarkEnd w:id="216"/>
      <w:r w:rsidRPr="00887A22">
        <w:t xml:space="preserve"> for </w:t>
      </w:r>
      <w:bookmarkEnd w:id="217"/>
      <w:bookmarkEnd w:id="218"/>
      <w:r w:rsidRPr="00887A22">
        <w:t>Practice</w:t>
      </w:r>
      <w:bookmarkEnd w:id="219"/>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20" w:name="_Toc464831680"/>
      <w:bookmarkStart w:id="221" w:name="_Toc465328412"/>
      <w:bookmarkStart w:id="222" w:name="_Toc51929244"/>
      <w:r w:rsidRPr="00887A22">
        <w:t>Recommendations for Future Research</w:t>
      </w:r>
      <w:bookmarkEnd w:id="220"/>
      <w:bookmarkEnd w:id="221"/>
      <w:bookmarkEnd w:id="222"/>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3" w:name="_Toc222132560"/>
      <w:bookmarkStart w:id="224" w:name="_Toc251424094"/>
      <w:bookmarkStart w:id="225" w:name="_Toc464831681"/>
      <w:bookmarkStart w:id="226" w:name="_Toc465328413"/>
      <w:bookmarkStart w:id="227" w:name="_Toc51929245"/>
      <w:r w:rsidRPr="00887A22">
        <w:t>Conclusions</w:t>
      </w:r>
      <w:bookmarkEnd w:id="223"/>
      <w:bookmarkEnd w:id="224"/>
      <w:bookmarkEnd w:id="225"/>
      <w:bookmarkEnd w:id="226"/>
      <w:bookmarkEnd w:id="227"/>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54202EFF" w14:textId="77777777" w:rsidR="00780787" w:rsidRDefault="00836707" w:rsidP="00780787">
              <w:pPr>
                <w:pStyle w:val="Bibliography"/>
                <w:ind w:left="720" w:hanging="720"/>
                <w:rPr>
                  <w:noProof/>
                </w:rPr>
              </w:pPr>
              <w:r>
                <w:fldChar w:fldCharType="begin"/>
              </w:r>
              <w:r>
                <w:instrText xml:space="preserve"> BIBLIOGRAPHY </w:instrText>
              </w:r>
              <w:r>
                <w:fldChar w:fldCharType="separate"/>
              </w:r>
              <w:r w:rsidR="00780787">
                <w:rPr>
                  <w:noProof/>
                </w:rPr>
                <w:t xml:space="preserve">Bell, Koren, &amp; Volinsky. (2009). </w:t>
              </w:r>
              <w:r w:rsidR="00780787">
                <w:rPr>
                  <w:i/>
                  <w:iCs/>
                  <w:noProof/>
                </w:rPr>
                <w:t>The BellKor solution to the Netflix Prize.</w:t>
              </w:r>
              <w:r w:rsidR="00780787">
                <w:rPr>
                  <w:noProof/>
                </w:rPr>
                <w:t xml:space="preserve"> Retrieved from Netflix Prize: https://netflixprize.com/assets/GrandPrize2009_BPC_BellKor.pdf</w:t>
              </w:r>
            </w:p>
            <w:p w14:paraId="71B7CEF1" w14:textId="77777777" w:rsidR="00780787" w:rsidRDefault="00780787" w:rsidP="00780787">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338AD961" w14:textId="77777777" w:rsidR="00780787" w:rsidRDefault="00780787" w:rsidP="00780787">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0C23261" w14:textId="77777777" w:rsidR="00780787" w:rsidRDefault="00780787" w:rsidP="0078078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513B2C4" w14:textId="77777777" w:rsidR="00780787" w:rsidRDefault="00780787" w:rsidP="00780787">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FBDE909" w14:textId="77777777" w:rsidR="00780787" w:rsidRDefault="00780787" w:rsidP="00780787">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73A1E452" w14:textId="77777777" w:rsidR="00780787" w:rsidRDefault="00780787" w:rsidP="00780787">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4C106C4" w14:textId="77777777" w:rsidR="00780787" w:rsidRDefault="00780787" w:rsidP="00780787">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1C2D531D" w14:textId="77777777" w:rsidR="00780787" w:rsidRDefault="00780787" w:rsidP="00780787">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1DA4512" w14:textId="77777777" w:rsidR="00780787" w:rsidRDefault="00780787" w:rsidP="00780787">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D988C97" w14:textId="77777777" w:rsidR="00780787" w:rsidRDefault="00780787" w:rsidP="00780787">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05680E1" w14:textId="77777777" w:rsidR="00780787" w:rsidRDefault="00780787" w:rsidP="00780787">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719B13AC" w14:textId="77777777" w:rsidR="00780787" w:rsidRDefault="00780787" w:rsidP="00780787">
              <w:pPr>
                <w:pStyle w:val="Bibliography"/>
                <w:ind w:left="720" w:hanging="720"/>
                <w:rPr>
                  <w:noProof/>
                </w:rPr>
              </w:pPr>
              <w:r>
                <w:rPr>
                  <w:noProof/>
                </w:rPr>
                <w:t xml:space="preserve">Hendrawan, I., Utami, E., &amp; Hartanto, A. (2022). Comparison of Word2vec and Doc2vec Methods. </w:t>
              </w:r>
              <w:r>
                <w:rPr>
                  <w:i/>
                  <w:iCs/>
                  <w:noProof/>
                </w:rPr>
                <w:t>International Conference on Information Technology, Information Systems and Electrical Engineering</w:t>
              </w:r>
              <w:r>
                <w:rPr>
                  <w:noProof/>
                </w:rPr>
                <w:t xml:space="preserve"> (pp. 530-534). IEEE. doi:https://doi.org/10.1109/ICITISEE57756.2022.10057702</w:t>
              </w:r>
            </w:p>
            <w:p w14:paraId="654EA8D0" w14:textId="77777777" w:rsidR="00780787" w:rsidRDefault="00780787" w:rsidP="0078078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15AF332B" w14:textId="77777777" w:rsidR="00780787" w:rsidRDefault="00780787" w:rsidP="0078078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7D4AB8E8" w14:textId="77777777" w:rsidR="00780787" w:rsidRDefault="00780787" w:rsidP="00780787">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36A496A4" w14:textId="77777777" w:rsidR="00780787" w:rsidRDefault="00780787" w:rsidP="00780787">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6333DCE1" w14:textId="77777777" w:rsidR="00780787" w:rsidRDefault="00780787" w:rsidP="00780787">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AD92A2" w14:textId="77777777" w:rsidR="00780787" w:rsidRDefault="00780787" w:rsidP="00780787">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8DF2419" w14:textId="77777777" w:rsidR="00780787" w:rsidRDefault="00780787" w:rsidP="00780787">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378A55A" w14:textId="77777777" w:rsidR="00780787" w:rsidRDefault="00780787" w:rsidP="0078078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66C5878" w14:textId="77777777" w:rsidR="00780787" w:rsidRDefault="00780787" w:rsidP="00780787">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58AC737" w14:textId="77777777" w:rsidR="00780787" w:rsidRDefault="00780787" w:rsidP="0078078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80957BB" w14:textId="77777777" w:rsidR="00780787" w:rsidRDefault="00780787" w:rsidP="0078078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79777719" w14:textId="77777777" w:rsidR="00780787" w:rsidRDefault="00780787" w:rsidP="00780787">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720F5EF" w14:textId="77777777" w:rsidR="00780787" w:rsidRDefault="00780787" w:rsidP="00780787">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687DBC4" w14:textId="77777777" w:rsidR="00780787" w:rsidRDefault="00780787" w:rsidP="00780787">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6506D77A" w14:textId="77777777" w:rsidR="00780787" w:rsidRDefault="00780787" w:rsidP="0078078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52854507" w14:textId="77777777" w:rsidR="00780787" w:rsidRDefault="00780787" w:rsidP="00780787">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5DB5F1FC" w14:textId="77777777" w:rsidR="00780787" w:rsidRDefault="00780787" w:rsidP="00780787">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28114596" w14:textId="77777777" w:rsidR="00780787" w:rsidRDefault="00780787" w:rsidP="0078078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39A75AB1" w14:textId="77777777" w:rsidR="00780787" w:rsidRDefault="00780787" w:rsidP="00780787">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644F11EA" w14:textId="77777777" w:rsidR="00780787" w:rsidRDefault="00780787" w:rsidP="0078078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86F2123" w14:textId="77777777" w:rsidR="00780787" w:rsidRDefault="00780787" w:rsidP="00780787">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6A572177" w14:textId="77777777" w:rsidR="00780787" w:rsidRDefault="00780787" w:rsidP="00780787">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BABC5B2" w14:textId="77777777" w:rsidR="00780787" w:rsidRDefault="00780787" w:rsidP="00780787">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77CC13FA" w14:textId="77777777" w:rsidR="00780787" w:rsidRDefault="00780787" w:rsidP="0078078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B27679C" w14:textId="77777777" w:rsidR="00780787" w:rsidRDefault="00780787" w:rsidP="00780787">
              <w:pPr>
                <w:pStyle w:val="Bibliography"/>
                <w:ind w:left="720" w:hanging="720"/>
                <w:rPr>
                  <w:noProof/>
                </w:rPr>
              </w:pPr>
              <w:r>
                <w:rPr>
                  <w:noProof/>
                </w:rPr>
                <w:t xml:space="preserve">Strobelt, H., Webson, A., Sanh, V., Hoover, B., Beyer, J., Pfister, H., &amp; Rush, A. (2023). Interactive and Visual Prompt Engineering for Ad-hoc Task Adaptation with Large Language Models. </w:t>
              </w:r>
              <w:r>
                <w:rPr>
                  <w:i/>
                  <w:iCs/>
                  <w:noProof/>
                </w:rPr>
                <w:t>Transactions on Visualization and Computer Graphics, 29</w:t>
              </w:r>
              <w:r>
                <w:rPr>
                  <w:noProof/>
                </w:rPr>
                <w:t>(1), 1146-1156. doi:https://doi.org/10.1109/TVCG.2022.3209479</w:t>
              </w:r>
            </w:p>
            <w:p w14:paraId="61BECD5F" w14:textId="77777777" w:rsidR="00780787" w:rsidRDefault="00780787" w:rsidP="00780787">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6FD99F88" w14:textId="77777777" w:rsidR="00780787" w:rsidRDefault="00780787" w:rsidP="00780787">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ACA2570" w14:textId="77777777" w:rsidR="00780787" w:rsidRDefault="00780787" w:rsidP="00780787">
              <w:pPr>
                <w:pStyle w:val="Bibliography"/>
                <w:ind w:left="720" w:hanging="720"/>
                <w:rPr>
                  <w:noProof/>
                </w:rPr>
              </w:pPr>
              <w:r>
                <w:rPr>
                  <w:noProof/>
                </w:rPr>
                <w:lastRenderedPageBreak/>
                <w:t xml:space="preserve">Vaswani, A., Shazeer, N., Parmar, N., Uszkoreit, J., Jones, L., Gomez, A., &amp; Kaiser, L. P. (2017). Attention is all you need. </w:t>
              </w:r>
              <w:r>
                <w:rPr>
                  <w:i/>
                  <w:iCs/>
                  <w:noProof/>
                </w:rPr>
                <w:t>Advances in Neural Information Processing Systems, 30</w:t>
              </w:r>
              <w:r>
                <w:rPr>
                  <w:noProof/>
                </w:rPr>
                <w:t>, 5998-6008. doi:https://arxiv.org/abs/1706.03762</w:t>
              </w:r>
            </w:p>
            <w:p w14:paraId="080AE513" w14:textId="77777777" w:rsidR="00780787" w:rsidRDefault="00780787" w:rsidP="0078078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502C3E6" w14:textId="77777777" w:rsidR="00780787" w:rsidRDefault="00780787" w:rsidP="0078078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62218A8" w14:textId="77777777" w:rsidR="00780787" w:rsidRDefault="00780787" w:rsidP="00780787">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1518D786" w14:textId="77777777" w:rsidR="00780787" w:rsidRDefault="00780787" w:rsidP="0078078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780787">
              <w:r>
                <w:rPr>
                  <w:b/>
                  <w:bCs/>
                  <w:noProof/>
                </w:rPr>
                <w:fldChar w:fldCharType="end"/>
              </w:r>
            </w:p>
          </w:sdtContent>
        </w:sdt>
      </w:sdtContent>
    </w:sdt>
    <w:bookmarkEnd w:id="177"/>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6"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31"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2"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7"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8"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9"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3"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4"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5"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6"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3"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8"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2"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6"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70"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71"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81"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5"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91"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2"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3"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4"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5"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6"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2"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10"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4"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C376D" w14:textId="77777777" w:rsidR="00617C6F" w:rsidRDefault="00617C6F" w:rsidP="00E216F1">
      <w:r>
        <w:separator/>
      </w:r>
    </w:p>
  </w:endnote>
  <w:endnote w:type="continuationSeparator" w:id="0">
    <w:p w14:paraId="7E483BC4" w14:textId="77777777" w:rsidR="00617C6F" w:rsidRDefault="00617C6F" w:rsidP="00E216F1">
      <w:r>
        <w:continuationSeparator/>
      </w:r>
    </w:p>
  </w:endnote>
  <w:endnote w:type="continuationNotice" w:id="1">
    <w:p w14:paraId="426782F6" w14:textId="77777777" w:rsidR="00617C6F" w:rsidRDefault="00617C6F"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20194" w14:textId="77777777" w:rsidR="00617C6F" w:rsidRDefault="00617C6F" w:rsidP="00E216F1">
      <w:r>
        <w:separator/>
      </w:r>
    </w:p>
  </w:footnote>
  <w:footnote w:type="continuationSeparator" w:id="0">
    <w:p w14:paraId="42F138BE" w14:textId="77777777" w:rsidR="00617C6F" w:rsidRDefault="00617C6F" w:rsidP="00E216F1">
      <w:r>
        <w:continuationSeparator/>
      </w:r>
    </w:p>
  </w:footnote>
  <w:footnote w:type="continuationNotice" w:id="1">
    <w:p w14:paraId="064DF22A" w14:textId="77777777" w:rsidR="00617C6F" w:rsidRDefault="00617C6F"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547F1"/>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3F74B6"/>
    <w:rsid w:val="00417020"/>
    <w:rsid w:val="00437910"/>
    <w:rsid w:val="00445C66"/>
    <w:rsid w:val="00456BC5"/>
    <w:rsid w:val="0047108C"/>
    <w:rsid w:val="004712BC"/>
    <w:rsid w:val="00473BB3"/>
    <w:rsid w:val="004845C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3FBD"/>
    <w:rsid w:val="005F7564"/>
    <w:rsid w:val="006001DD"/>
    <w:rsid w:val="00602B21"/>
    <w:rsid w:val="00617C6F"/>
    <w:rsid w:val="00634884"/>
    <w:rsid w:val="00644A5A"/>
    <w:rsid w:val="00653D20"/>
    <w:rsid w:val="00657C20"/>
    <w:rsid w:val="00657E24"/>
    <w:rsid w:val="00663242"/>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80787"/>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4D4B"/>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32919"/>
    <w:rsid w:val="00C5763B"/>
    <w:rsid w:val="00C64B0D"/>
    <w:rsid w:val="00C65F8E"/>
    <w:rsid w:val="00C8042F"/>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572">
      <w:bodyDiv w:val="1"/>
      <w:marLeft w:val="0"/>
      <w:marRight w:val="0"/>
      <w:marTop w:val="0"/>
      <w:marBottom w:val="0"/>
      <w:divBdr>
        <w:top w:val="none" w:sz="0" w:space="0" w:color="auto"/>
        <w:left w:val="none" w:sz="0" w:space="0" w:color="auto"/>
        <w:bottom w:val="none" w:sz="0" w:space="0" w:color="auto"/>
        <w:right w:val="none" w:sz="0" w:space="0" w:color="auto"/>
      </w:divBdr>
    </w:div>
    <w:div w:id="59907723">
      <w:bodyDiv w:val="1"/>
      <w:marLeft w:val="0"/>
      <w:marRight w:val="0"/>
      <w:marTop w:val="0"/>
      <w:marBottom w:val="0"/>
      <w:divBdr>
        <w:top w:val="none" w:sz="0" w:space="0" w:color="auto"/>
        <w:left w:val="none" w:sz="0" w:space="0" w:color="auto"/>
        <w:bottom w:val="none" w:sz="0" w:space="0" w:color="auto"/>
        <w:right w:val="none" w:sz="0" w:space="0" w:color="auto"/>
      </w:divBdr>
    </w:div>
    <w:div w:id="68114946">
      <w:bodyDiv w:val="1"/>
      <w:marLeft w:val="0"/>
      <w:marRight w:val="0"/>
      <w:marTop w:val="0"/>
      <w:marBottom w:val="0"/>
      <w:divBdr>
        <w:top w:val="none" w:sz="0" w:space="0" w:color="auto"/>
        <w:left w:val="none" w:sz="0" w:space="0" w:color="auto"/>
        <w:bottom w:val="none" w:sz="0" w:space="0" w:color="auto"/>
        <w:right w:val="none" w:sz="0" w:space="0" w:color="auto"/>
      </w:divBdr>
    </w:div>
    <w:div w:id="78260633">
      <w:bodyDiv w:val="1"/>
      <w:marLeft w:val="0"/>
      <w:marRight w:val="0"/>
      <w:marTop w:val="0"/>
      <w:marBottom w:val="0"/>
      <w:divBdr>
        <w:top w:val="none" w:sz="0" w:space="0" w:color="auto"/>
        <w:left w:val="none" w:sz="0" w:space="0" w:color="auto"/>
        <w:bottom w:val="none" w:sz="0" w:space="0" w:color="auto"/>
        <w:right w:val="none" w:sz="0" w:space="0" w:color="auto"/>
      </w:divBdr>
    </w:div>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7150372">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64836814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86240600">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865631183">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47086840">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973026684">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50804981">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18068141">
      <w:bodyDiv w:val="1"/>
      <w:marLeft w:val="0"/>
      <w:marRight w:val="0"/>
      <w:marTop w:val="0"/>
      <w:marBottom w:val="0"/>
      <w:divBdr>
        <w:top w:val="none" w:sz="0" w:space="0" w:color="auto"/>
        <w:left w:val="none" w:sz="0" w:space="0" w:color="auto"/>
        <w:bottom w:val="none" w:sz="0" w:space="0" w:color="auto"/>
        <w:right w:val="none" w:sz="0" w:space="0" w:color="auto"/>
      </w:divBdr>
    </w:div>
    <w:div w:id="1121680840">
      <w:bodyDiv w:val="1"/>
      <w:marLeft w:val="0"/>
      <w:marRight w:val="0"/>
      <w:marTop w:val="0"/>
      <w:marBottom w:val="0"/>
      <w:divBdr>
        <w:top w:val="none" w:sz="0" w:space="0" w:color="auto"/>
        <w:left w:val="none" w:sz="0" w:space="0" w:color="auto"/>
        <w:bottom w:val="none" w:sz="0" w:space="0" w:color="auto"/>
        <w:right w:val="none" w:sz="0" w:space="0" w:color="auto"/>
      </w:divBdr>
    </w:div>
    <w:div w:id="1132289218">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4439493">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90742296">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414083705">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85651432">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07540116">
      <w:bodyDiv w:val="1"/>
      <w:marLeft w:val="0"/>
      <w:marRight w:val="0"/>
      <w:marTop w:val="0"/>
      <w:marBottom w:val="0"/>
      <w:divBdr>
        <w:top w:val="none" w:sz="0" w:space="0" w:color="auto"/>
        <w:left w:val="none" w:sz="0" w:space="0" w:color="auto"/>
        <w:bottom w:val="none" w:sz="0" w:space="0" w:color="auto"/>
        <w:right w:val="none" w:sz="0" w:space="0" w:color="auto"/>
      </w:divBdr>
    </w:div>
    <w:div w:id="1670324786">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84503964">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93939979">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884248761">
      <w:bodyDiv w:val="1"/>
      <w:marLeft w:val="0"/>
      <w:marRight w:val="0"/>
      <w:marTop w:val="0"/>
      <w:marBottom w:val="0"/>
      <w:divBdr>
        <w:top w:val="none" w:sz="0" w:space="0" w:color="auto"/>
        <w:left w:val="none" w:sz="0" w:space="0" w:color="auto"/>
        <w:bottom w:val="none" w:sz="0" w:space="0" w:color="auto"/>
        <w:right w:val="none" w:sz="0" w:space="0" w:color="auto"/>
      </w:divBdr>
    </w:div>
    <w:div w:id="1884975222">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46041162">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5DF3D131-51C3-445A-A675-7C85230C3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0</TotalTime>
  <Pages>62</Pages>
  <Words>11830</Words>
  <Characters>67432</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0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03</cp:revision>
  <dcterms:created xsi:type="dcterms:W3CDTF">2023-05-13T15:44:00Z</dcterms:created>
  <dcterms:modified xsi:type="dcterms:W3CDTF">2023-05-16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